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25492" w14:textId="77777777" w:rsidR="00005C8A" w:rsidRDefault="0084787A">
      <w:pPr>
        <w:rPr>
          <w:lang w:val="en-US"/>
        </w:rPr>
      </w:pPr>
      <w:r>
        <w:rPr>
          <w:lang w:val="en-US"/>
        </w:rPr>
        <w:t>Data Science Notes (RStudio) (Day 2)</w:t>
      </w:r>
    </w:p>
    <w:p w14:paraId="08381DFF" w14:textId="0D6478D1" w:rsidR="0084787A" w:rsidRDefault="0084787A" w:rsidP="008478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ploratory Data Analysis</w:t>
      </w:r>
    </w:p>
    <w:p w14:paraId="5B14BCF8" w14:textId="41124639" w:rsidR="0084787A" w:rsidRPr="004F57FD" w:rsidRDefault="00F91C67" w:rsidP="00F91C67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4F57FD">
        <w:rPr>
          <w:i/>
          <w:iCs/>
          <w:lang w:val="en-US"/>
        </w:rPr>
        <w:t>‘</w:t>
      </w:r>
      <w:r w:rsidR="0084787A" w:rsidRPr="004F57FD">
        <w:rPr>
          <w:i/>
          <w:iCs/>
          <w:lang w:val="en-US"/>
        </w:rPr>
        <w:t>read.csv()</w:t>
      </w:r>
      <w:r w:rsidRPr="004F57FD">
        <w:rPr>
          <w:i/>
          <w:iCs/>
          <w:lang w:val="en-US"/>
        </w:rPr>
        <w:t>’</w:t>
      </w:r>
    </w:p>
    <w:p w14:paraId="751CD431" w14:textId="7CA2308F" w:rsidR="00F91C67" w:rsidRDefault="00F91C67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insert a csv file into our environment</w:t>
      </w:r>
    </w:p>
    <w:p w14:paraId="752DC75F" w14:textId="6935066E" w:rsidR="00C131CB" w:rsidRPr="004F57FD" w:rsidRDefault="00C131CB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set the separator, you can add parameter </w:t>
      </w:r>
      <w:r w:rsidRPr="00C131CB">
        <w:rPr>
          <w:i/>
          <w:iCs/>
          <w:color w:val="4472C4" w:themeColor="accent1"/>
          <w:lang w:val="en-US"/>
        </w:rPr>
        <w:t>‘sep’</w:t>
      </w:r>
    </w:p>
    <w:p w14:paraId="32449DF3" w14:textId="2731D1CC" w:rsidR="004F57FD" w:rsidRDefault="004F57FD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Other way to do it, click ‘import dataset’ and choose ‘read text(base)’</w:t>
      </w:r>
    </w:p>
    <w:p w14:paraId="3D4A59C6" w14:textId="19062F96" w:rsidR="00070DCC" w:rsidRDefault="00070DCC" w:rsidP="00070DC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1D5C4983" w14:textId="566ABA8C" w:rsidR="00070DCC" w:rsidRDefault="00070DCC" w:rsidP="00070DCC">
      <w:pPr>
        <w:pStyle w:val="ListParagraph"/>
        <w:numPr>
          <w:ilvl w:val="3"/>
          <w:numId w:val="1"/>
        </w:numPr>
        <w:rPr>
          <w:lang w:val="en-US"/>
        </w:rPr>
      </w:pPr>
      <w:r w:rsidRPr="00E35EF3">
        <w:rPr>
          <w:b/>
          <w:bCs/>
          <w:lang w:val="en-US"/>
        </w:rPr>
        <w:t>*variable name*</w:t>
      </w:r>
      <w:r>
        <w:rPr>
          <w:lang w:val="en-US"/>
        </w:rPr>
        <w:t xml:space="preserve"> &lt;- </w:t>
      </w:r>
      <w:r>
        <w:rPr>
          <w:i/>
          <w:iCs/>
          <w:lang w:val="en-US"/>
        </w:rPr>
        <w:t>read.csv(</w:t>
      </w:r>
      <w:r w:rsidRPr="00E35EF3">
        <w:rPr>
          <w:b/>
          <w:bCs/>
          <w:lang w:val="en-US"/>
        </w:rPr>
        <w:t>*directory of the data*</w:t>
      </w:r>
      <w:r>
        <w:rPr>
          <w:i/>
          <w:iCs/>
          <w:lang w:val="en-US"/>
        </w:rPr>
        <w:t>)</w:t>
      </w:r>
    </w:p>
    <w:p w14:paraId="0849F7AD" w14:textId="7902B7B1" w:rsidR="0084787A" w:rsidRPr="004F57FD" w:rsidRDefault="00F91C67" w:rsidP="0084787A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4F57FD">
        <w:rPr>
          <w:i/>
          <w:iCs/>
          <w:lang w:val="en-US"/>
        </w:rPr>
        <w:t>‘head()’</w:t>
      </w:r>
    </w:p>
    <w:p w14:paraId="784DEF84" w14:textId="401E61BE" w:rsidR="00F91C67" w:rsidRDefault="00F91C67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</w:t>
      </w:r>
      <w:r w:rsidR="00907362">
        <w:rPr>
          <w:lang w:val="en-US"/>
        </w:rPr>
        <w:t>display</w:t>
      </w:r>
      <w:r>
        <w:rPr>
          <w:lang w:val="en-US"/>
        </w:rPr>
        <w:t xml:space="preserve"> several first </w:t>
      </w:r>
      <w:r w:rsidR="00907362">
        <w:rPr>
          <w:lang w:val="en-US"/>
        </w:rPr>
        <w:t xml:space="preserve">rows </w:t>
      </w:r>
      <w:r>
        <w:rPr>
          <w:lang w:val="en-US"/>
        </w:rPr>
        <w:t>of our current data</w:t>
      </w:r>
    </w:p>
    <w:p w14:paraId="689884FF" w14:textId="38A4C11C" w:rsidR="0090013A" w:rsidRDefault="0090013A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control how many rows you want to display, you can add parameter with a number</w:t>
      </w:r>
    </w:p>
    <w:p w14:paraId="69FE2076" w14:textId="24F06F83" w:rsidR="00070DCC" w:rsidRDefault="00070DCC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36F2B4E1" w14:textId="06F0BD68" w:rsidR="00070DCC" w:rsidRPr="00070DCC" w:rsidRDefault="00070DCC" w:rsidP="00070DCC">
      <w:pPr>
        <w:pStyle w:val="ListParagraph"/>
        <w:numPr>
          <w:ilvl w:val="3"/>
          <w:numId w:val="1"/>
        </w:numPr>
        <w:rPr>
          <w:i/>
          <w:iCs/>
          <w:lang w:val="en-US"/>
        </w:rPr>
      </w:pPr>
      <w:r w:rsidRPr="00070DCC">
        <w:rPr>
          <w:i/>
          <w:iCs/>
          <w:lang w:val="en-US"/>
        </w:rPr>
        <w:t>head(</w:t>
      </w:r>
      <w:r w:rsidRPr="00E35EF3">
        <w:rPr>
          <w:b/>
          <w:bCs/>
          <w:lang w:val="en-US"/>
        </w:rPr>
        <w:t>*variable name*</w:t>
      </w:r>
      <w:r w:rsidRPr="00070DCC">
        <w:rPr>
          <w:i/>
          <w:iCs/>
          <w:lang w:val="en-US"/>
        </w:rPr>
        <w:t>)</w:t>
      </w:r>
    </w:p>
    <w:p w14:paraId="13C6B3AF" w14:textId="6D6E4CAB" w:rsidR="00F91C67" w:rsidRPr="004F57FD" w:rsidRDefault="00F91C67" w:rsidP="00F91C67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4F57FD">
        <w:rPr>
          <w:i/>
          <w:iCs/>
          <w:lang w:val="en-US"/>
        </w:rPr>
        <w:t>‘tail()’</w:t>
      </w:r>
    </w:p>
    <w:p w14:paraId="297DAC93" w14:textId="5174405A" w:rsidR="009038B1" w:rsidRDefault="00F91C67" w:rsidP="009038B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get several last </w:t>
      </w:r>
      <w:r w:rsidR="00907362">
        <w:rPr>
          <w:lang w:val="en-US"/>
        </w:rPr>
        <w:t>rows o</w:t>
      </w:r>
      <w:r>
        <w:rPr>
          <w:lang w:val="en-US"/>
        </w:rPr>
        <w:t>f our current data</w:t>
      </w:r>
      <w:r w:rsidR="009038B1" w:rsidRPr="009038B1">
        <w:rPr>
          <w:lang w:val="en-US"/>
        </w:rPr>
        <w:t xml:space="preserve"> </w:t>
      </w:r>
    </w:p>
    <w:p w14:paraId="3B80301C" w14:textId="512D243E" w:rsidR="00F91C67" w:rsidRPr="00E5115C" w:rsidRDefault="009038B1" w:rsidP="00E5115C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control how many rows you want to display, you can add parameter with a number</w:t>
      </w:r>
    </w:p>
    <w:p w14:paraId="68F05CB6" w14:textId="32B588E1" w:rsidR="00070DCC" w:rsidRDefault="00070DCC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7950E3EB" w14:textId="3212F34E" w:rsidR="00070DCC" w:rsidRDefault="00070DCC" w:rsidP="00070DC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i/>
          <w:iCs/>
          <w:lang w:val="en-US"/>
        </w:rPr>
        <w:t>tail(</w:t>
      </w:r>
      <w:r w:rsidRPr="00E35EF3">
        <w:rPr>
          <w:b/>
          <w:bCs/>
          <w:lang w:val="en-US"/>
        </w:rPr>
        <w:t>*variable name*</w:t>
      </w:r>
      <w:r>
        <w:rPr>
          <w:i/>
          <w:iCs/>
          <w:lang w:val="en-US"/>
        </w:rPr>
        <w:t>)</w:t>
      </w:r>
    </w:p>
    <w:p w14:paraId="3D2E859B" w14:textId="3F73C2CB" w:rsidR="00F91C67" w:rsidRPr="004F57FD" w:rsidRDefault="00F91C67" w:rsidP="00F91C67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4F57FD">
        <w:rPr>
          <w:i/>
          <w:iCs/>
          <w:lang w:val="en-US"/>
        </w:rPr>
        <w:t>‘dim()’</w:t>
      </w:r>
    </w:p>
    <w:p w14:paraId="5704B565" w14:textId="1C0CC869" w:rsidR="00F91C67" w:rsidRDefault="00F91C67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get the dimension (row and column) of our current data</w:t>
      </w:r>
    </w:p>
    <w:p w14:paraId="31712C27" w14:textId="1492BE96" w:rsidR="00070DCC" w:rsidRDefault="00070DCC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5CA6468C" w14:textId="2F5A3661" w:rsidR="00070DCC" w:rsidRDefault="00070DCC" w:rsidP="00070DCC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i/>
          <w:iCs/>
          <w:lang w:val="en-US"/>
        </w:rPr>
        <w:t>dim(</w:t>
      </w:r>
      <w:r w:rsidRPr="00E35EF3">
        <w:rPr>
          <w:b/>
          <w:bCs/>
          <w:lang w:val="en-US"/>
        </w:rPr>
        <w:t>*variable name*</w:t>
      </w:r>
      <w:r>
        <w:rPr>
          <w:i/>
          <w:iCs/>
          <w:lang w:val="en-US"/>
        </w:rPr>
        <w:t>)</w:t>
      </w:r>
    </w:p>
    <w:p w14:paraId="37424368" w14:textId="7693B5EB" w:rsidR="00F91C67" w:rsidRPr="004F57FD" w:rsidRDefault="00F91C67" w:rsidP="00F91C67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4F57FD">
        <w:rPr>
          <w:i/>
          <w:iCs/>
          <w:lang w:val="en-US"/>
        </w:rPr>
        <w:t>‘names()’</w:t>
      </w:r>
    </w:p>
    <w:p w14:paraId="1BB6F6C7" w14:textId="1946AC23" w:rsidR="00F91C67" w:rsidRDefault="00F91C67" w:rsidP="00F91C67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display every column’s names</w:t>
      </w:r>
    </w:p>
    <w:p w14:paraId="303277C0" w14:textId="523C586E" w:rsidR="00F91C67" w:rsidRPr="004F57FD" w:rsidRDefault="00F91C67" w:rsidP="00F91C67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4F57FD">
        <w:rPr>
          <w:i/>
          <w:iCs/>
          <w:lang w:val="en-US"/>
        </w:rPr>
        <w:t>‘str()’</w:t>
      </w:r>
    </w:p>
    <w:p w14:paraId="70194302" w14:textId="56108420" w:rsidR="00907362" w:rsidRDefault="00907362" w:rsidP="00907362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</w:t>
      </w:r>
      <w:r w:rsidR="00F476BD">
        <w:rPr>
          <w:lang w:val="en-US"/>
        </w:rPr>
        <w:t xml:space="preserve"> display </w:t>
      </w:r>
      <w:r>
        <w:rPr>
          <w:lang w:val="en-US"/>
        </w:rPr>
        <w:t>the structure of our current data.</w:t>
      </w:r>
    </w:p>
    <w:p w14:paraId="09C3EBC2" w14:textId="6404D793" w:rsidR="00907362" w:rsidRDefault="00907362" w:rsidP="00907362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Result of the function:</w:t>
      </w:r>
    </w:p>
    <w:p w14:paraId="28CF0276" w14:textId="61D8F393" w:rsidR="00907362" w:rsidRDefault="00907362" w:rsidP="00907362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Dimensions</w:t>
      </w:r>
    </w:p>
    <w:p w14:paraId="5B053A73" w14:textId="7B170399" w:rsidR="00907362" w:rsidRDefault="00907362" w:rsidP="00907362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Variables’ names</w:t>
      </w:r>
    </w:p>
    <w:p w14:paraId="5E87C82A" w14:textId="4F395805" w:rsidR="00907362" w:rsidRDefault="00907362" w:rsidP="00907362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Every data’s types</w:t>
      </w:r>
    </w:p>
    <w:p w14:paraId="65F2994C" w14:textId="1D00D654" w:rsidR="00907362" w:rsidRDefault="00907362" w:rsidP="00907362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Some parts of its data</w:t>
      </w:r>
    </w:p>
    <w:p w14:paraId="442B103C" w14:textId="497D81E4" w:rsidR="00603154" w:rsidRDefault="00603154" w:rsidP="00603154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6EECE6D6" w14:textId="237C2BD1" w:rsidR="00603154" w:rsidRDefault="00E35EF3" w:rsidP="00603154">
      <w:pPr>
        <w:pStyle w:val="ListParagraph"/>
        <w:numPr>
          <w:ilvl w:val="3"/>
          <w:numId w:val="1"/>
        </w:numPr>
        <w:rPr>
          <w:lang w:val="en-US"/>
        </w:rPr>
      </w:pPr>
      <w:r w:rsidRPr="00E35EF3">
        <w:rPr>
          <w:i/>
          <w:iCs/>
          <w:lang w:val="en-US"/>
        </w:rPr>
        <w:t>s</w:t>
      </w:r>
      <w:r w:rsidR="00603154" w:rsidRPr="00E35EF3">
        <w:rPr>
          <w:i/>
          <w:iCs/>
          <w:lang w:val="en-US"/>
        </w:rPr>
        <w:t>tr(</w:t>
      </w:r>
      <w:r w:rsidR="00603154" w:rsidRPr="00E35EF3">
        <w:rPr>
          <w:b/>
          <w:bCs/>
          <w:lang w:val="en-US"/>
        </w:rPr>
        <w:t>*variable name*</w:t>
      </w:r>
      <w:r w:rsidR="00603154" w:rsidRPr="00E35EF3">
        <w:rPr>
          <w:i/>
          <w:iCs/>
          <w:lang w:val="en-US"/>
        </w:rPr>
        <w:t>)</w:t>
      </w:r>
    </w:p>
    <w:p w14:paraId="67975A7E" w14:textId="042709B0" w:rsidR="00F91C67" w:rsidRDefault="00F91C67" w:rsidP="00C131CB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How to look at </w:t>
      </w:r>
      <w:r w:rsidRPr="008B212F">
        <w:rPr>
          <w:i/>
          <w:iCs/>
          <w:lang w:val="en-US"/>
        </w:rPr>
        <w:t>‘str()’</w:t>
      </w:r>
      <w:r>
        <w:rPr>
          <w:lang w:val="en-US"/>
        </w:rPr>
        <w:t xml:space="preserve"> result (picture below):</w:t>
      </w:r>
    </w:p>
    <w:p w14:paraId="4A0C3B5A" w14:textId="6045640F" w:rsidR="00F91C67" w:rsidRDefault="00F91C67" w:rsidP="00F91C67">
      <w:pPr>
        <w:rPr>
          <w:lang w:val="en-US"/>
        </w:rPr>
      </w:pPr>
      <w:r>
        <w:rPr>
          <w:noProof/>
        </w:rPr>
        <w:drawing>
          <wp:inline distT="0" distB="0" distL="0" distR="0" wp14:anchorId="790663FC" wp14:editId="47E0E696">
            <wp:extent cx="5912846" cy="1711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467" t="49925" r="23921" b="13199"/>
                    <a:stretch/>
                  </pic:blipFill>
                  <pic:spPr bwMode="auto">
                    <a:xfrm>
                      <a:off x="0" y="0"/>
                      <a:ext cx="6026515" cy="17448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0E257" w14:textId="764F1483" w:rsidR="0082432A" w:rsidRDefault="0082432A" w:rsidP="00F91C67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lastRenderedPageBreak/>
        <w:t>‘summary()’</w:t>
      </w:r>
    </w:p>
    <w:p w14:paraId="0041CDBE" w14:textId="66BABA9F" w:rsidR="00603154" w:rsidRDefault="00603154" w:rsidP="00603154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display the summary of the current data</w:t>
      </w:r>
    </w:p>
    <w:p w14:paraId="249663CB" w14:textId="1A456F6D" w:rsidR="00784139" w:rsidRDefault="00784139" w:rsidP="00603154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Each type of data displays different type of summary</w:t>
      </w:r>
    </w:p>
    <w:p w14:paraId="5A8E3072" w14:textId="4CAEC4D1" w:rsidR="00EF6234" w:rsidRDefault="00784139" w:rsidP="00EF6234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Numeric</w:t>
      </w:r>
      <w:r w:rsidR="00EF6234" w:rsidRPr="00EF6234">
        <w:rPr>
          <w:lang w:val="en-US"/>
        </w:rPr>
        <w:t xml:space="preserve"> </w:t>
      </w:r>
    </w:p>
    <w:p w14:paraId="74D05CBF" w14:textId="1BE57463" w:rsidR="00784139" w:rsidRDefault="00EF6234" w:rsidP="00EF6234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 xml:space="preserve">Displays the </w:t>
      </w:r>
      <w:r w:rsidRPr="00EF6234">
        <w:rPr>
          <w:u w:val="single"/>
          <w:lang w:val="en-US"/>
        </w:rPr>
        <w:t>minimum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1</w:t>
      </w:r>
      <w:r w:rsidRPr="00EF6234">
        <w:rPr>
          <w:u w:val="single"/>
          <w:vertAlign w:val="superscript"/>
          <w:lang w:val="en-US"/>
        </w:rPr>
        <w:t>st</w:t>
      </w:r>
      <w:r w:rsidRPr="00EF6234">
        <w:rPr>
          <w:u w:val="single"/>
          <w:lang w:val="en-US"/>
        </w:rPr>
        <w:t xml:space="preserve"> quarter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median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mean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3</w:t>
      </w:r>
      <w:r w:rsidRPr="00EF6234">
        <w:rPr>
          <w:u w:val="single"/>
          <w:vertAlign w:val="superscript"/>
          <w:lang w:val="en-US"/>
        </w:rPr>
        <w:t>rd</w:t>
      </w:r>
      <w:r w:rsidRPr="00EF6234">
        <w:rPr>
          <w:u w:val="single"/>
          <w:lang w:val="en-US"/>
        </w:rPr>
        <w:t xml:space="preserve"> quarter</w:t>
      </w:r>
      <w:r>
        <w:rPr>
          <w:lang w:val="en-US"/>
        </w:rPr>
        <w:t xml:space="preserve"> and </w:t>
      </w:r>
      <w:r w:rsidRPr="00EF6234">
        <w:rPr>
          <w:u w:val="single"/>
          <w:lang w:val="en-US"/>
        </w:rPr>
        <w:t>maximum</w:t>
      </w:r>
    </w:p>
    <w:p w14:paraId="35762F4F" w14:textId="1F10C788" w:rsidR="00784139" w:rsidRDefault="00784139" w:rsidP="00784139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Integer</w:t>
      </w:r>
    </w:p>
    <w:p w14:paraId="61C381AC" w14:textId="70E7B480" w:rsidR="00EF6234" w:rsidRDefault="00EF6234" w:rsidP="00EF6234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 xml:space="preserve">Displays the </w:t>
      </w:r>
      <w:r w:rsidRPr="00EF6234">
        <w:rPr>
          <w:u w:val="single"/>
          <w:lang w:val="en-US"/>
        </w:rPr>
        <w:t>minimum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1</w:t>
      </w:r>
      <w:r w:rsidRPr="00EF6234">
        <w:rPr>
          <w:u w:val="single"/>
          <w:vertAlign w:val="superscript"/>
          <w:lang w:val="en-US"/>
        </w:rPr>
        <w:t>st</w:t>
      </w:r>
      <w:r w:rsidRPr="00EF6234">
        <w:rPr>
          <w:u w:val="single"/>
          <w:lang w:val="en-US"/>
        </w:rPr>
        <w:t xml:space="preserve"> quarter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median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mean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3</w:t>
      </w:r>
      <w:r w:rsidRPr="00EF6234">
        <w:rPr>
          <w:u w:val="single"/>
          <w:vertAlign w:val="superscript"/>
          <w:lang w:val="en-US"/>
        </w:rPr>
        <w:t>rd</w:t>
      </w:r>
      <w:r w:rsidRPr="00EF6234">
        <w:rPr>
          <w:u w:val="single"/>
          <w:lang w:val="en-US"/>
        </w:rPr>
        <w:t xml:space="preserve"> quarter</w:t>
      </w:r>
      <w:r>
        <w:rPr>
          <w:lang w:val="en-US"/>
        </w:rPr>
        <w:t xml:space="preserve"> and </w:t>
      </w:r>
      <w:r w:rsidRPr="00EF6234">
        <w:rPr>
          <w:u w:val="single"/>
          <w:lang w:val="en-US"/>
        </w:rPr>
        <w:t>maximum</w:t>
      </w:r>
    </w:p>
    <w:p w14:paraId="3B21D0A0" w14:textId="02D5AE59" w:rsidR="00EF6234" w:rsidRDefault="00EF6234" w:rsidP="00EF6234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Date</w:t>
      </w:r>
      <w:r w:rsidRPr="00EF6234">
        <w:rPr>
          <w:lang w:val="en-US"/>
        </w:rPr>
        <w:t xml:space="preserve"> </w:t>
      </w:r>
    </w:p>
    <w:p w14:paraId="5DEB96FD" w14:textId="1B4D62D8" w:rsidR="00EF6234" w:rsidRDefault="00EF6234" w:rsidP="00EF6234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 xml:space="preserve">Displays the </w:t>
      </w:r>
      <w:r w:rsidRPr="00EF6234">
        <w:rPr>
          <w:u w:val="single"/>
          <w:lang w:val="en-US"/>
        </w:rPr>
        <w:t>minimum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1</w:t>
      </w:r>
      <w:r w:rsidRPr="00EF6234">
        <w:rPr>
          <w:u w:val="single"/>
          <w:vertAlign w:val="superscript"/>
          <w:lang w:val="en-US"/>
        </w:rPr>
        <w:t>st</w:t>
      </w:r>
      <w:r w:rsidRPr="00EF6234">
        <w:rPr>
          <w:u w:val="single"/>
          <w:lang w:val="en-US"/>
        </w:rPr>
        <w:t xml:space="preserve"> quarter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median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mean</w:t>
      </w:r>
      <w:r>
        <w:rPr>
          <w:lang w:val="en-US"/>
        </w:rPr>
        <w:t xml:space="preserve">, </w:t>
      </w:r>
      <w:r w:rsidRPr="00EF6234">
        <w:rPr>
          <w:u w:val="single"/>
          <w:lang w:val="en-US"/>
        </w:rPr>
        <w:t>3</w:t>
      </w:r>
      <w:r w:rsidRPr="00EF6234">
        <w:rPr>
          <w:u w:val="single"/>
          <w:vertAlign w:val="superscript"/>
          <w:lang w:val="en-US"/>
        </w:rPr>
        <w:t>rd</w:t>
      </w:r>
      <w:r w:rsidRPr="00EF6234">
        <w:rPr>
          <w:u w:val="single"/>
          <w:lang w:val="en-US"/>
        </w:rPr>
        <w:t xml:space="preserve"> quarter</w:t>
      </w:r>
      <w:r>
        <w:rPr>
          <w:lang w:val="en-US"/>
        </w:rPr>
        <w:t xml:space="preserve"> and </w:t>
      </w:r>
      <w:r w:rsidRPr="00EF6234">
        <w:rPr>
          <w:u w:val="single"/>
          <w:lang w:val="en-US"/>
        </w:rPr>
        <w:t>maximum</w:t>
      </w:r>
    </w:p>
    <w:p w14:paraId="6D3D2EB9" w14:textId="15E01D73" w:rsidR="00784139" w:rsidRDefault="00784139" w:rsidP="00784139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Factor</w:t>
      </w:r>
    </w:p>
    <w:p w14:paraId="51D6940D" w14:textId="22460103" w:rsidR="00784139" w:rsidRDefault="00784139" w:rsidP="00784139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Displays top 6 levels’ total occurrences with ‘other’ is the rest of the levels’ occurrences.</w:t>
      </w:r>
    </w:p>
    <w:p w14:paraId="3D77A0CA" w14:textId="7B714F7F" w:rsidR="00784139" w:rsidRDefault="00784139" w:rsidP="00784139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Character</w:t>
      </w:r>
    </w:p>
    <w:p w14:paraId="4503C109" w14:textId="086B426E" w:rsidR="00784139" w:rsidRDefault="00784139" w:rsidP="00784139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Only displays the length, class type and mode type</w:t>
      </w:r>
    </w:p>
    <w:p w14:paraId="703AE551" w14:textId="1E7C3F47" w:rsidR="00603154" w:rsidRDefault="00603154" w:rsidP="00603154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52D2DA67" w14:textId="493BC010" w:rsidR="00603154" w:rsidRPr="0082432A" w:rsidRDefault="00603154" w:rsidP="00603154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 </w:t>
      </w:r>
      <w:r w:rsidR="00E35EF3" w:rsidRPr="00E35EF3">
        <w:rPr>
          <w:i/>
          <w:iCs/>
          <w:lang w:val="en-US"/>
        </w:rPr>
        <w:t>s</w:t>
      </w:r>
      <w:r w:rsidRPr="00E35EF3">
        <w:rPr>
          <w:i/>
          <w:iCs/>
          <w:lang w:val="en-US"/>
        </w:rPr>
        <w:t>ummary(</w:t>
      </w:r>
      <w:r w:rsidRPr="00E35EF3">
        <w:rPr>
          <w:b/>
          <w:bCs/>
          <w:lang w:val="en-US"/>
        </w:rPr>
        <w:t>*variable name*</w:t>
      </w:r>
      <w:r w:rsidRPr="00E35EF3">
        <w:rPr>
          <w:i/>
          <w:iCs/>
          <w:lang w:val="en-US"/>
        </w:rPr>
        <w:t>)</w:t>
      </w:r>
    </w:p>
    <w:p w14:paraId="43CC2CB0" w14:textId="39907450" w:rsidR="0082432A" w:rsidRPr="00F91C67" w:rsidRDefault="0082432A" w:rsidP="00F91C67">
      <w:pPr>
        <w:rPr>
          <w:lang w:val="en-US"/>
        </w:rPr>
      </w:pPr>
      <w:r>
        <w:rPr>
          <w:noProof/>
        </w:rPr>
        <w:drawing>
          <wp:inline distT="0" distB="0" distL="0" distR="0" wp14:anchorId="670A9EF3" wp14:editId="24094569">
            <wp:extent cx="5838825" cy="24405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654" t="30739" r="32527" b="22561"/>
                    <a:stretch/>
                  </pic:blipFill>
                  <pic:spPr bwMode="auto">
                    <a:xfrm>
                      <a:off x="0" y="0"/>
                      <a:ext cx="5883979" cy="2459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535B94" w14:textId="75CAEAB7" w:rsidR="0084787A" w:rsidRDefault="0084787A" w:rsidP="008478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nipulation</w:t>
      </w:r>
    </w:p>
    <w:p w14:paraId="049B5D87" w14:textId="2161EFBE" w:rsidR="00D21D1E" w:rsidRDefault="00D21D1E" w:rsidP="00D21D1E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‘as.</w:t>
      </w:r>
      <w:r w:rsidR="00395466">
        <w:rPr>
          <w:lang w:val="en-US"/>
        </w:rPr>
        <w:t>c</w:t>
      </w:r>
      <w:r>
        <w:rPr>
          <w:lang w:val="en-US"/>
        </w:rPr>
        <w:t>haracter()’</w:t>
      </w:r>
    </w:p>
    <w:p w14:paraId="2136825D" w14:textId="2CD5E07F" w:rsidR="00D21D1E" w:rsidRDefault="00D21D1E" w:rsidP="00D21D1E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manipulate </w:t>
      </w:r>
      <w:r w:rsidR="00070DCC">
        <w:rPr>
          <w:lang w:val="en-US"/>
        </w:rPr>
        <w:t>a column’s data type into Character</w:t>
      </w:r>
    </w:p>
    <w:p w14:paraId="24122D86" w14:textId="77EB4EA4" w:rsidR="00603154" w:rsidRDefault="00603154" w:rsidP="00D21D1E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1934DF25" w14:textId="6BAC6F62" w:rsidR="00603154" w:rsidRDefault="00603154" w:rsidP="00603154">
      <w:pPr>
        <w:pStyle w:val="ListParagraph"/>
        <w:numPr>
          <w:ilvl w:val="3"/>
          <w:numId w:val="1"/>
        </w:numPr>
        <w:rPr>
          <w:lang w:val="en-US"/>
        </w:rPr>
      </w:pPr>
      <w:r w:rsidRPr="00D04CBE">
        <w:rPr>
          <w:b/>
          <w:bCs/>
          <w:lang w:val="en-US"/>
        </w:rPr>
        <w:t>*variable name*</w:t>
      </w:r>
      <w:r>
        <w:rPr>
          <w:lang w:val="en-US"/>
        </w:rPr>
        <w:t>$</w:t>
      </w:r>
      <w:r w:rsidRPr="00D04CBE">
        <w:rPr>
          <w:b/>
          <w:bCs/>
          <w:lang w:val="en-US"/>
        </w:rPr>
        <w:t>*column name*</w:t>
      </w:r>
      <w:r>
        <w:rPr>
          <w:lang w:val="en-US"/>
        </w:rPr>
        <w:t xml:space="preserve"> &lt;- </w:t>
      </w:r>
      <w:r w:rsidRPr="00E35EF3">
        <w:rPr>
          <w:i/>
          <w:iCs/>
          <w:lang w:val="en-US"/>
        </w:rPr>
        <w:t>as.</w:t>
      </w:r>
      <w:r w:rsidR="00395466">
        <w:rPr>
          <w:i/>
          <w:iCs/>
          <w:lang w:val="en-US"/>
        </w:rPr>
        <w:t>c</w:t>
      </w:r>
      <w:r w:rsidRPr="00E35EF3">
        <w:rPr>
          <w:i/>
          <w:iCs/>
          <w:lang w:val="en-US"/>
        </w:rPr>
        <w:t>haracter(</w:t>
      </w:r>
      <w:r w:rsidRPr="00D04CBE">
        <w:rPr>
          <w:b/>
          <w:bCs/>
          <w:lang w:val="en-US"/>
        </w:rPr>
        <w:t>*variable name*</w:t>
      </w:r>
      <w:r>
        <w:rPr>
          <w:lang w:val="en-US"/>
        </w:rPr>
        <w:t>$</w:t>
      </w:r>
      <w:r w:rsidRPr="00D04CBE">
        <w:rPr>
          <w:b/>
          <w:bCs/>
          <w:lang w:val="en-US"/>
        </w:rPr>
        <w:t>*column name*</w:t>
      </w:r>
      <w:r w:rsidRPr="00E35EF3">
        <w:rPr>
          <w:i/>
          <w:iCs/>
          <w:lang w:val="en-US"/>
        </w:rPr>
        <w:t>)</w:t>
      </w:r>
    </w:p>
    <w:p w14:paraId="4A960A16" w14:textId="5290D722" w:rsidR="00D21D1E" w:rsidRDefault="00D04CBE" w:rsidP="00D21D1E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‘as.Date()’</w:t>
      </w:r>
    </w:p>
    <w:p w14:paraId="199A2565" w14:textId="634E61AF" w:rsidR="00D04CBE" w:rsidRDefault="00D04CBE" w:rsidP="00D04CBE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manipulate a column’s data type into Date</w:t>
      </w:r>
    </w:p>
    <w:p w14:paraId="510662B2" w14:textId="1634094E" w:rsidR="00D04CBE" w:rsidRDefault="00395466" w:rsidP="00D04CBE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6555AE81" w14:textId="714973C8" w:rsidR="00395466" w:rsidRPr="002D1F93" w:rsidRDefault="00395466" w:rsidP="00395466">
      <w:pPr>
        <w:pStyle w:val="ListParagraph"/>
        <w:numPr>
          <w:ilvl w:val="3"/>
          <w:numId w:val="1"/>
        </w:numPr>
        <w:rPr>
          <w:lang w:val="en-US"/>
        </w:rPr>
      </w:pPr>
      <w:r w:rsidRPr="002D1F93">
        <w:rPr>
          <w:b/>
          <w:bCs/>
          <w:lang w:val="en-US"/>
        </w:rPr>
        <w:t>*variable name*</w:t>
      </w:r>
      <w:r>
        <w:rPr>
          <w:lang w:val="en-US"/>
        </w:rPr>
        <w:t>$</w:t>
      </w:r>
      <w:r w:rsidRPr="002D1F93">
        <w:rPr>
          <w:b/>
          <w:bCs/>
          <w:lang w:val="en-US"/>
        </w:rPr>
        <w:t>*column name*</w:t>
      </w:r>
      <w:r>
        <w:rPr>
          <w:lang w:val="en-US"/>
        </w:rPr>
        <w:t xml:space="preserve"> &lt;- </w:t>
      </w:r>
      <w:r w:rsidRPr="002D1F93">
        <w:rPr>
          <w:i/>
          <w:iCs/>
          <w:lang w:val="en-US"/>
        </w:rPr>
        <w:t>as.Date(</w:t>
      </w:r>
      <w:r w:rsidRPr="002D1F93">
        <w:rPr>
          <w:b/>
          <w:bCs/>
          <w:lang w:val="en-US"/>
        </w:rPr>
        <w:t>*variable name*</w:t>
      </w:r>
      <w:r>
        <w:rPr>
          <w:lang w:val="en-US"/>
        </w:rPr>
        <w:t>$</w:t>
      </w:r>
      <w:r w:rsidRPr="002D1F93">
        <w:rPr>
          <w:b/>
          <w:bCs/>
          <w:lang w:val="en-US"/>
        </w:rPr>
        <w:t>*column name*</w:t>
      </w:r>
      <w:r>
        <w:rPr>
          <w:lang w:val="en-US"/>
        </w:rPr>
        <w:t>,</w:t>
      </w:r>
      <w:r w:rsidRPr="002D1F93">
        <w:rPr>
          <w:b/>
          <w:bCs/>
          <w:lang w:val="en-US"/>
        </w:rPr>
        <w:t xml:space="preserve"> *format date*</w:t>
      </w:r>
      <w:r w:rsidRPr="002D1F93">
        <w:rPr>
          <w:i/>
          <w:iCs/>
          <w:lang w:val="en-US"/>
        </w:rPr>
        <w:t>)</w:t>
      </w:r>
    </w:p>
    <w:p w14:paraId="29EBAAE1" w14:textId="00680FB5" w:rsidR="002D1F93" w:rsidRDefault="002D1F93" w:rsidP="0039546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Format date:</w:t>
      </w:r>
    </w:p>
    <w:p w14:paraId="332F3213" w14:textId="794BCAA0" w:rsidR="002D1F93" w:rsidRDefault="002D1F93" w:rsidP="002D1F93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 xml:space="preserve">Month/date/year -&gt; </w:t>
      </w:r>
      <w:r>
        <w:rPr>
          <w:i/>
          <w:iCs/>
          <w:lang w:val="en-US"/>
        </w:rPr>
        <w:t>“%m/%d/%y”</w:t>
      </w:r>
    </w:p>
    <w:p w14:paraId="6BA94685" w14:textId="4DAE9726" w:rsidR="002D1F93" w:rsidRDefault="002D1F93" w:rsidP="002D1F93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 xml:space="preserve">Date/month/year -&gt; </w:t>
      </w:r>
      <w:r>
        <w:rPr>
          <w:i/>
          <w:iCs/>
          <w:lang w:val="en-US"/>
        </w:rPr>
        <w:t>“%d/%d/%y”</w:t>
      </w:r>
    </w:p>
    <w:p w14:paraId="0AEF32A6" w14:textId="320CA605" w:rsidR="0084787A" w:rsidRDefault="0084787A" w:rsidP="008478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Subset and Sampling Data</w:t>
      </w:r>
    </w:p>
    <w:p w14:paraId="2A49CBDC" w14:textId="63913623" w:rsidR="002C1353" w:rsidRDefault="002C1353" w:rsidP="002C1353">
      <w:pPr>
        <w:pStyle w:val="ListParagraph"/>
        <w:numPr>
          <w:ilvl w:val="1"/>
          <w:numId w:val="1"/>
        </w:numPr>
        <w:rPr>
          <w:lang w:val="en-US"/>
        </w:rPr>
      </w:pPr>
      <w:r w:rsidRPr="00585782">
        <w:rPr>
          <w:i/>
          <w:iCs/>
          <w:lang w:val="en-US"/>
        </w:rPr>
        <w:t>‘[,]’</w:t>
      </w:r>
      <w:r w:rsidR="00714E19" w:rsidRPr="00585782">
        <w:rPr>
          <w:i/>
          <w:iCs/>
          <w:lang w:val="en-US"/>
        </w:rPr>
        <w:t xml:space="preserve"> </w:t>
      </w:r>
      <w:r w:rsidR="00714E19">
        <w:rPr>
          <w:lang w:val="en-US"/>
        </w:rPr>
        <w:t xml:space="preserve"> -&gt; ([ROW, COLUMN])</w:t>
      </w:r>
    </w:p>
    <w:p w14:paraId="7F14D6CD" w14:textId="4DEB2E0C" w:rsidR="00714E19" w:rsidRDefault="00714E19" w:rsidP="00714E19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display selected row and column</w:t>
      </w:r>
    </w:p>
    <w:p w14:paraId="3974EE60" w14:textId="72E1246D" w:rsidR="00044ED3" w:rsidRDefault="00714E19" w:rsidP="00044ED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display selected rows in specific, use function </w:t>
      </w:r>
      <w:r w:rsidRPr="00585782">
        <w:rPr>
          <w:i/>
          <w:iCs/>
          <w:lang w:val="en-US"/>
        </w:rPr>
        <w:t>c()</w:t>
      </w:r>
      <w:r>
        <w:rPr>
          <w:lang w:val="en-US"/>
        </w:rPr>
        <w:t xml:space="preserve"> at the ROW section</w:t>
      </w:r>
      <w:r w:rsidR="00044ED3" w:rsidRPr="00044ED3">
        <w:rPr>
          <w:lang w:val="en-US"/>
        </w:rPr>
        <w:t xml:space="preserve"> </w:t>
      </w:r>
    </w:p>
    <w:p w14:paraId="4F67D1C1" w14:textId="3E0BC447" w:rsidR="00714E19" w:rsidRDefault="00044ED3" w:rsidP="00044ED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‘erase’ a</w:t>
      </w:r>
      <w:r>
        <w:rPr>
          <w:lang w:val="en-US"/>
        </w:rPr>
        <w:t xml:space="preserve"> specific</w:t>
      </w:r>
      <w:r>
        <w:rPr>
          <w:lang w:val="en-US"/>
        </w:rPr>
        <w:t xml:space="preserve"> column, use subset function</w:t>
      </w:r>
      <w:r w:rsidR="00A408A0">
        <w:rPr>
          <w:lang w:val="en-US"/>
        </w:rPr>
        <w:t xml:space="preserve"> (</w:t>
      </w:r>
      <w:r w:rsidR="00585782" w:rsidRPr="00585782">
        <w:rPr>
          <w:i/>
          <w:iCs/>
          <w:lang w:val="en-US"/>
        </w:rPr>
        <w:t>‘</w:t>
      </w:r>
      <w:r w:rsidR="00A408A0" w:rsidRPr="00585782">
        <w:rPr>
          <w:i/>
          <w:iCs/>
          <w:lang w:val="en-US"/>
        </w:rPr>
        <w:t>subset()</w:t>
      </w:r>
      <w:r w:rsidR="00585782" w:rsidRPr="00585782">
        <w:rPr>
          <w:i/>
          <w:iCs/>
          <w:lang w:val="en-US"/>
        </w:rPr>
        <w:t>’</w:t>
      </w:r>
      <w:r w:rsidR="00A408A0">
        <w:rPr>
          <w:lang w:val="en-US"/>
        </w:rPr>
        <w:t>)</w:t>
      </w:r>
    </w:p>
    <w:p w14:paraId="64759B14" w14:textId="4C237294" w:rsidR="00585782" w:rsidRDefault="00585782" w:rsidP="00044ED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06EF8551" w14:textId="44BE1637" w:rsidR="00585782" w:rsidRPr="00044ED3" w:rsidRDefault="00585782" w:rsidP="00585782">
      <w:pPr>
        <w:pStyle w:val="ListParagraph"/>
        <w:numPr>
          <w:ilvl w:val="3"/>
          <w:numId w:val="1"/>
        </w:numPr>
        <w:rPr>
          <w:lang w:val="en-US"/>
        </w:rPr>
      </w:pPr>
      <w:r w:rsidRPr="00585782">
        <w:rPr>
          <w:b/>
          <w:bCs/>
          <w:lang w:val="en-US"/>
        </w:rPr>
        <w:t>*current data*</w:t>
      </w:r>
      <w:r w:rsidRPr="00585782">
        <w:rPr>
          <w:i/>
          <w:iCs/>
          <w:lang w:val="en-US"/>
        </w:rPr>
        <w:t>[</w:t>
      </w:r>
      <w:r w:rsidRPr="00585782">
        <w:rPr>
          <w:b/>
          <w:bCs/>
          <w:lang w:val="en-US"/>
        </w:rPr>
        <w:t>*selected row*</w:t>
      </w:r>
      <w:r w:rsidRPr="00585782">
        <w:rPr>
          <w:i/>
          <w:iCs/>
          <w:lang w:val="en-US"/>
        </w:rPr>
        <w:t>,</w:t>
      </w:r>
      <w:r w:rsidRPr="00585782">
        <w:rPr>
          <w:b/>
          <w:bCs/>
          <w:lang w:val="en-US"/>
        </w:rPr>
        <w:t>*selected column*</w:t>
      </w:r>
      <w:r w:rsidRPr="00585782">
        <w:rPr>
          <w:i/>
          <w:iCs/>
          <w:lang w:val="en-US"/>
        </w:rPr>
        <w:t>]</w:t>
      </w:r>
    </w:p>
    <w:p w14:paraId="35877440" w14:textId="624E83F9" w:rsidR="004D17D6" w:rsidRPr="00585782" w:rsidRDefault="004D17D6" w:rsidP="004D17D6">
      <w:pPr>
        <w:pStyle w:val="ListParagraph"/>
        <w:numPr>
          <w:ilvl w:val="1"/>
          <w:numId w:val="1"/>
        </w:numPr>
        <w:rPr>
          <w:i/>
          <w:iCs/>
          <w:lang w:val="en-US"/>
        </w:rPr>
      </w:pPr>
      <w:r w:rsidRPr="00585782">
        <w:rPr>
          <w:i/>
          <w:iCs/>
          <w:lang w:val="en-US"/>
        </w:rPr>
        <w:t>‘table()’</w:t>
      </w:r>
    </w:p>
    <w:p w14:paraId="7929D8E5" w14:textId="1BE40978" w:rsidR="004D17D6" w:rsidRDefault="004D17D6" w:rsidP="004D17D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display the total amount of a current data’s column</w:t>
      </w:r>
    </w:p>
    <w:p w14:paraId="26A7B7FD" w14:textId="7A396760" w:rsidR="002671FF" w:rsidRDefault="004D17D6" w:rsidP="00044ED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display in percentage, use </w:t>
      </w:r>
      <w:r w:rsidRPr="00585782">
        <w:rPr>
          <w:i/>
          <w:iCs/>
          <w:lang w:val="en-US"/>
        </w:rPr>
        <w:t>‘prop.table()’</w:t>
      </w:r>
      <w:r>
        <w:rPr>
          <w:lang w:val="en-US"/>
        </w:rPr>
        <w:t xml:space="preserve"> on the outside of the ‘table()’</w:t>
      </w:r>
    </w:p>
    <w:p w14:paraId="073FC218" w14:textId="2D6E01CA" w:rsidR="00422EC2" w:rsidRPr="00422EC2" w:rsidRDefault="00422EC2" w:rsidP="00044ED3">
      <w:pPr>
        <w:pStyle w:val="ListParagraph"/>
        <w:numPr>
          <w:ilvl w:val="2"/>
          <w:numId w:val="1"/>
        </w:numPr>
        <w:rPr>
          <w:b/>
          <w:bCs/>
          <w:lang w:val="en-US"/>
        </w:rPr>
      </w:pPr>
      <w:r w:rsidRPr="00422EC2">
        <w:rPr>
          <w:b/>
          <w:bCs/>
          <w:lang w:val="en-US"/>
        </w:rPr>
        <w:t xml:space="preserve">Always </w:t>
      </w:r>
      <w:r>
        <w:rPr>
          <w:lang w:val="en-US"/>
        </w:rPr>
        <w:t xml:space="preserve">execute </w:t>
      </w:r>
      <w:r w:rsidRPr="00422EC2">
        <w:rPr>
          <w:i/>
          <w:iCs/>
          <w:lang w:val="en-US"/>
        </w:rPr>
        <w:t>’prop.table()’</w:t>
      </w:r>
      <w:r>
        <w:rPr>
          <w:lang w:val="en-US"/>
        </w:rPr>
        <w:t xml:space="preserve"> with </w:t>
      </w:r>
      <w:r w:rsidRPr="00422EC2">
        <w:rPr>
          <w:u w:val="single"/>
          <w:lang w:val="en-US"/>
        </w:rPr>
        <w:t>table-type</w:t>
      </w:r>
      <w:r>
        <w:rPr>
          <w:lang w:val="en-US"/>
        </w:rPr>
        <w:t xml:space="preserve"> data as an input</w:t>
      </w:r>
    </w:p>
    <w:p w14:paraId="35E422ED" w14:textId="06CFF760" w:rsidR="00585782" w:rsidRDefault="00585782" w:rsidP="00044ED3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How to use:</w:t>
      </w:r>
    </w:p>
    <w:p w14:paraId="4D3D8429" w14:textId="6C2A0CBC" w:rsidR="006677E5" w:rsidRPr="006677E5" w:rsidRDefault="00585782" w:rsidP="006677E5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In </w:t>
      </w:r>
      <w:r w:rsidR="006677E5">
        <w:rPr>
          <w:lang w:val="en-US"/>
        </w:rPr>
        <w:t xml:space="preserve">Integer: </w:t>
      </w:r>
      <w:r w:rsidR="006677E5" w:rsidRPr="006677E5">
        <w:rPr>
          <w:i/>
          <w:iCs/>
          <w:lang w:val="en-US"/>
        </w:rPr>
        <w:t>table(</w:t>
      </w:r>
      <w:r w:rsidR="006677E5" w:rsidRPr="006677E5">
        <w:rPr>
          <w:b/>
          <w:bCs/>
          <w:lang w:val="en-US"/>
        </w:rPr>
        <w:t>*current data*</w:t>
      </w:r>
      <w:r w:rsidR="006677E5" w:rsidRPr="006677E5">
        <w:rPr>
          <w:i/>
          <w:iCs/>
          <w:lang w:val="en-US"/>
        </w:rPr>
        <w:t>$</w:t>
      </w:r>
      <w:r w:rsidR="006677E5" w:rsidRPr="006677E5">
        <w:rPr>
          <w:b/>
          <w:bCs/>
          <w:lang w:val="en-US"/>
        </w:rPr>
        <w:t>*current column*</w:t>
      </w:r>
      <w:r w:rsidR="006677E5" w:rsidRPr="006677E5">
        <w:rPr>
          <w:i/>
          <w:iCs/>
          <w:lang w:val="en-US"/>
        </w:rPr>
        <w:t>)</w:t>
      </w:r>
    </w:p>
    <w:p w14:paraId="24376BF4" w14:textId="23C3CD08" w:rsidR="006677E5" w:rsidRPr="006677E5" w:rsidRDefault="006677E5" w:rsidP="006677E5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In percentage (Numeric): </w:t>
      </w:r>
      <w:r w:rsidRPr="006677E5">
        <w:rPr>
          <w:i/>
          <w:iCs/>
          <w:lang w:val="en-US"/>
        </w:rPr>
        <w:t>prop.table(table(</w:t>
      </w:r>
      <w:r w:rsidRPr="006677E5">
        <w:rPr>
          <w:b/>
          <w:bCs/>
          <w:lang w:val="en-US"/>
        </w:rPr>
        <w:t>*current data*</w:t>
      </w:r>
      <w:r w:rsidRPr="006677E5">
        <w:rPr>
          <w:i/>
          <w:iCs/>
          <w:lang w:val="en-US"/>
        </w:rPr>
        <w:t>$</w:t>
      </w:r>
      <w:r w:rsidRPr="006677E5">
        <w:rPr>
          <w:b/>
          <w:bCs/>
          <w:lang w:val="en-US"/>
        </w:rPr>
        <w:t>*current column*</w:t>
      </w:r>
      <w:r w:rsidRPr="006677E5">
        <w:rPr>
          <w:i/>
          <w:iCs/>
          <w:lang w:val="en-US"/>
        </w:rPr>
        <w:t>))</w:t>
      </w:r>
    </w:p>
    <w:p w14:paraId="18864564" w14:textId="533C48A9" w:rsidR="0084787A" w:rsidRDefault="0084787A" w:rsidP="008478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tra Notes</w:t>
      </w:r>
    </w:p>
    <w:p w14:paraId="33A80318" w14:textId="510C71A6" w:rsidR="0084787A" w:rsidRDefault="0084787A" w:rsidP="0084787A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mmands</w:t>
      </w:r>
    </w:p>
    <w:p w14:paraId="4ABC6425" w14:textId="30731DA4" w:rsidR="0084787A" w:rsidRDefault="0084787A" w:rsidP="0084787A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Check Working Directory -&gt; </w:t>
      </w:r>
      <w:r w:rsidR="00F91C67" w:rsidRPr="006F60B5">
        <w:rPr>
          <w:i/>
          <w:iCs/>
          <w:lang w:val="en-US"/>
        </w:rPr>
        <w:t>‘</w:t>
      </w:r>
      <w:r w:rsidRPr="006F60B5">
        <w:rPr>
          <w:i/>
          <w:iCs/>
          <w:lang w:val="en-US"/>
        </w:rPr>
        <w:t>getwd()</w:t>
      </w:r>
      <w:r w:rsidR="00F91C67" w:rsidRPr="006F60B5">
        <w:rPr>
          <w:i/>
          <w:iCs/>
          <w:lang w:val="en-US"/>
        </w:rPr>
        <w:t>’</w:t>
      </w:r>
    </w:p>
    <w:p w14:paraId="4B44E436" w14:textId="17E48AFF" w:rsidR="00F91C67" w:rsidRDefault="00F91C67" w:rsidP="0084787A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Set Working Directory -&gt; </w:t>
      </w:r>
      <w:r w:rsidRPr="006F60B5">
        <w:rPr>
          <w:i/>
          <w:iCs/>
          <w:lang w:val="en-US"/>
        </w:rPr>
        <w:t>‘setwd(</w:t>
      </w:r>
      <w:r w:rsidRPr="006F60B5">
        <w:rPr>
          <w:b/>
          <w:bCs/>
          <w:lang w:val="en-US"/>
        </w:rPr>
        <w:t>*directory*</w:t>
      </w:r>
      <w:r w:rsidRPr="006F60B5">
        <w:rPr>
          <w:i/>
          <w:iCs/>
          <w:lang w:val="en-US"/>
        </w:rPr>
        <w:t>)’</w:t>
      </w:r>
    </w:p>
    <w:p w14:paraId="35B51A0D" w14:textId="5CE6ACA8" w:rsidR="0082432A" w:rsidRPr="00714E19" w:rsidRDefault="0082432A" w:rsidP="0084787A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look at the data in detail -&gt; </w:t>
      </w:r>
      <w:r w:rsidRPr="006F60B5">
        <w:rPr>
          <w:i/>
          <w:iCs/>
          <w:lang w:val="en-US"/>
        </w:rPr>
        <w:t>‘View(</w:t>
      </w:r>
      <w:r w:rsidRPr="006F60B5">
        <w:rPr>
          <w:b/>
          <w:bCs/>
          <w:lang w:val="en-US"/>
        </w:rPr>
        <w:t>*data at environment*</w:t>
      </w:r>
      <w:r w:rsidRPr="006F60B5">
        <w:rPr>
          <w:i/>
          <w:iCs/>
          <w:lang w:val="en-US"/>
        </w:rPr>
        <w:t>)’</w:t>
      </w:r>
    </w:p>
    <w:p w14:paraId="187A972E" w14:textId="08B7EA7B" w:rsidR="00714E19" w:rsidRDefault="00714E19" w:rsidP="0084787A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 exclude some part, use negative sign</w:t>
      </w:r>
    </w:p>
    <w:p w14:paraId="27FC1145" w14:textId="653E8DDD" w:rsidR="006F60B5" w:rsidRDefault="006F60B5" w:rsidP="006F60B5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hortcuts:</w:t>
      </w:r>
    </w:p>
    <w:p w14:paraId="2BD54548" w14:textId="6E7C62DE" w:rsidR="006F60B5" w:rsidRPr="00D66656" w:rsidRDefault="006F60B5" w:rsidP="006F60B5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To open compact console -&gt; </w:t>
      </w:r>
      <w:r>
        <w:rPr>
          <w:i/>
          <w:iCs/>
          <w:lang w:val="en-US"/>
        </w:rPr>
        <w:t>CTRL + ALT + ‘I’</w:t>
      </w:r>
    </w:p>
    <w:p w14:paraId="34E9C022" w14:textId="4C1D3BA2" w:rsidR="00D66656" w:rsidRDefault="00D66656" w:rsidP="00D666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ercise (With Answers)</w:t>
      </w:r>
    </w:p>
    <w:p w14:paraId="188590E4" w14:textId="21863488" w:rsidR="00D66656" w:rsidRDefault="00D66656" w:rsidP="00D6665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ow many ‘Technology’ category that used ‘Second Class’?</w:t>
      </w:r>
    </w:p>
    <w:p w14:paraId="349A192D" w14:textId="76F78878" w:rsidR="00D66656" w:rsidRDefault="00D66656" w:rsidP="00D6665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Answer(s): </w:t>
      </w:r>
    </w:p>
    <w:p w14:paraId="74D9AC67" w14:textId="77777777" w:rsidR="00D66656" w:rsidRDefault="00D66656" w:rsidP="00D6665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Way #1: </w:t>
      </w:r>
    </w:p>
    <w:p w14:paraId="02191C5D" w14:textId="695888C7" w:rsidR="00D66656" w:rsidRPr="00D66656" w:rsidRDefault="00D66656" w:rsidP="00D66656">
      <w:pPr>
        <w:pStyle w:val="ListParagraph"/>
        <w:numPr>
          <w:ilvl w:val="4"/>
          <w:numId w:val="1"/>
        </w:numPr>
        <w:rPr>
          <w:lang w:val="en-US"/>
        </w:rPr>
      </w:pPr>
      <w:r w:rsidRPr="00D66656">
        <w:rPr>
          <w:i/>
          <w:iCs/>
          <w:lang w:val="en-US"/>
        </w:rPr>
        <w:t>table(</w:t>
      </w:r>
      <w:r w:rsidRPr="00D66656">
        <w:rPr>
          <w:b/>
          <w:bCs/>
          <w:lang w:val="en-US"/>
        </w:rPr>
        <w:t>retail</w:t>
      </w:r>
      <w:r w:rsidRPr="00D66656">
        <w:rPr>
          <w:i/>
          <w:iCs/>
          <w:lang w:val="en-US"/>
        </w:rPr>
        <w:t>$</w:t>
      </w:r>
      <w:r w:rsidRPr="00D66656">
        <w:rPr>
          <w:b/>
          <w:bCs/>
          <w:lang w:val="en-US"/>
        </w:rPr>
        <w:t>Category</w:t>
      </w:r>
      <w:r w:rsidRPr="00D66656">
        <w:rPr>
          <w:i/>
          <w:iCs/>
          <w:lang w:val="en-US"/>
        </w:rPr>
        <w:t>)</w:t>
      </w:r>
    </w:p>
    <w:p w14:paraId="04842B4A" w14:textId="291641AE" w:rsidR="00D66656" w:rsidRDefault="00D66656" w:rsidP="00D6665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Way #2:</w:t>
      </w:r>
    </w:p>
    <w:p w14:paraId="55E2894D" w14:textId="5C431676" w:rsidR="00D66656" w:rsidRDefault="00D66656" w:rsidP="00D66656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number1 &lt;- retail[]</w:t>
      </w:r>
    </w:p>
    <w:p w14:paraId="3917AFD8" w14:textId="14C18C67" w:rsidR="00D66656" w:rsidRDefault="00D66656" w:rsidP="00D6665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ow many items that has profit &gt; 100 that used ‘First Class’?</w:t>
      </w:r>
    </w:p>
    <w:p w14:paraId="60341598" w14:textId="33A513F0" w:rsidR="00D66656" w:rsidRDefault="00D66656" w:rsidP="00D66656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nswer(s):</w:t>
      </w:r>
    </w:p>
    <w:p w14:paraId="5EFA9D20" w14:textId="226BE9A0" w:rsidR="00D66656" w:rsidRDefault="00D66656" w:rsidP="00D6665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Way #1: </w:t>
      </w:r>
    </w:p>
    <w:p w14:paraId="20EE70E0" w14:textId="6DBFFC75" w:rsidR="00D66656" w:rsidRDefault="00D66656" w:rsidP="00D66656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Number2 &lt;- retail[retail,Profit&gt;100]</w:t>
      </w:r>
    </w:p>
    <w:p w14:paraId="7945165A" w14:textId="06C9CF91" w:rsidR="00D66656" w:rsidRDefault="00D66656" w:rsidP="00D66656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table(number2$Ship.Mode)</w:t>
      </w:r>
    </w:p>
    <w:p w14:paraId="072C9637" w14:textId="2270F934" w:rsidR="00D66656" w:rsidRDefault="00D66656" w:rsidP="00D66656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Way #2</w:t>
      </w:r>
    </w:p>
    <w:p w14:paraId="6314F636" w14:textId="6B8986F3" w:rsidR="00D66656" w:rsidRPr="006F60B5" w:rsidRDefault="00D66656" w:rsidP="00D66656">
      <w:pPr>
        <w:pStyle w:val="ListParagraph"/>
        <w:numPr>
          <w:ilvl w:val="4"/>
          <w:numId w:val="1"/>
        </w:numPr>
        <w:rPr>
          <w:lang w:val="en-US"/>
        </w:rPr>
      </w:pPr>
      <w:r>
        <w:rPr>
          <w:lang w:val="en-US"/>
        </w:rPr>
        <w:t>Table(retail$Profit&gt;100 &amp; retail$Ship.Mode==”First Class</w:t>
      </w:r>
      <w:bookmarkStart w:id="0" w:name="_GoBack"/>
      <w:bookmarkEnd w:id="0"/>
      <w:r>
        <w:rPr>
          <w:lang w:val="en-US"/>
        </w:rPr>
        <w:t>”)</w:t>
      </w:r>
    </w:p>
    <w:sectPr w:rsidR="00D66656" w:rsidRPr="006F60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3F0AC3"/>
    <w:multiLevelType w:val="hybridMultilevel"/>
    <w:tmpl w:val="3D9A8DAE"/>
    <w:lvl w:ilvl="0" w:tplc="B574BA8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E614EA"/>
    <w:multiLevelType w:val="hybridMultilevel"/>
    <w:tmpl w:val="3010230C"/>
    <w:lvl w:ilvl="0" w:tplc="B574BA8E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21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46160E32"/>
    <w:multiLevelType w:val="hybridMultilevel"/>
    <w:tmpl w:val="B110577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74BA8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MbU0NzY2trQ0MTdW0lEKTi0uzszPAykwrAUA2rzTZiwAAAA="/>
  </w:docVars>
  <w:rsids>
    <w:rsidRoot w:val="0084787A"/>
    <w:rsid w:val="00005C8A"/>
    <w:rsid w:val="00044ED3"/>
    <w:rsid w:val="00070DCC"/>
    <w:rsid w:val="001D02C6"/>
    <w:rsid w:val="002671FF"/>
    <w:rsid w:val="002C1353"/>
    <w:rsid w:val="002D1F93"/>
    <w:rsid w:val="00306BB6"/>
    <w:rsid w:val="00395466"/>
    <w:rsid w:val="003B155E"/>
    <w:rsid w:val="00422EC2"/>
    <w:rsid w:val="004D17D6"/>
    <w:rsid w:val="004F57FD"/>
    <w:rsid w:val="00582130"/>
    <w:rsid w:val="00585782"/>
    <w:rsid w:val="00603154"/>
    <w:rsid w:val="006677E5"/>
    <w:rsid w:val="006F60B5"/>
    <w:rsid w:val="00714E19"/>
    <w:rsid w:val="00784139"/>
    <w:rsid w:val="0082432A"/>
    <w:rsid w:val="0084787A"/>
    <w:rsid w:val="008B212F"/>
    <w:rsid w:val="0090013A"/>
    <w:rsid w:val="009038B1"/>
    <w:rsid w:val="00907362"/>
    <w:rsid w:val="00A408A0"/>
    <w:rsid w:val="00AD507E"/>
    <w:rsid w:val="00C131CB"/>
    <w:rsid w:val="00D04CBE"/>
    <w:rsid w:val="00D21D1E"/>
    <w:rsid w:val="00D66656"/>
    <w:rsid w:val="00DE7CC9"/>
    <w:rsid w:val="00E35EF3"/>
    <w:rsid w:val="00E5115C"/>
    <w:rsid w:val="00EB06CD"/>
    <w:rsid w:val="00EF6234"/>
    <w:rsid w:val="00F476BD"/>
    <w:rsid w:val="00F9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7C1DD"/>
  <w15:chartTrackingRefBased/>
  <w15:docId w15:val="{93D12127-D27A-4E86-B726-8738BAD49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8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3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 adhikara</dc:creator>
  <cp:keywords/>
  <dc:description/>
  <cp:lastModifiedBy>rakyan adhikara</cp:lastModifiedBy>
  <cp:revision>35</cp:revision>
  <dcterms:created xsi:type="dcterms:W3CDTF">2019-07-09T11:39:00Z</dcterms:created>
  <dcterms:modified xsi:type="dcterms:W3CDTF">2019-07-10T11:54:00Z</dcterms:modified>
</cp:coreProperties>
</file>